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4B509F"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44FE9876" w:rsidR="0082223F" w:rsidRDefault="0082223F" w:rsidP="0082223F">
      <w:pPr>
        <w:pStyle w:val="Title"/>
      </w:pPr>
      <w:r>
        <w:t xml:space="preserve">Section </w:t>
      </w:r>
      <w:r w:rsidR="007B76FF">
        <w:t>4</w:t>
      </w:r>
      <w:r>
        <w:t xml:space="preserve">: Week </w:t>
      </w:r>
      <w:r w:rsidR="007B76FF">
        <w:t>7</w:t>
      </w:r>
      <w:r>
        <w:t xml:space="preserve">: </w:t>
      </w:r>
      <w:r w:rsidR="00C6482C">
        <w:t xml:space="preserve">Time Series </w:t>
      </w:r>
      <w:r w:rsidR="005E6B02">
        <w:t>Data Management</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2BE2F99F" w14:textId="5445EA3B" w:rsidR="0082223F" w:rsidRDefault="00C6482C" w:rsidP="00CB25E9">
      <w:pPr>
        <w:pStyle w:val="Title"/>
      </w:pPr>
      <w:r>
        <w:lastRenderedPageBreak/>
        <w:t>Time Series</w:t>
      </w:r>
      <w:r w:rsidR="005E6B02">
        <w:t xml:space="preserve"> Data Management</w:t>
      </w:r>
    </w:p>
    <w:p w14:paraId="3D8F0BC0" w14:textId="2CDE0916"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3DEE37F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need to take place so that compensation strategies </w:t>
      </w:r>
      <w:r w:rsidR="006346D5">
        <w:t xml:space="preserve">formed </w:t>
      </w:r>
      <w:r>
        <w:t>to remediate 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t>.</w:t>
      </w:r>
      <w:r w:rsidR="002557CC">
        <w:t xml:space="preserve"> </w:t>
      </w:r>
    </w:p>
    <w:p w14:paraId="02161C76" w14:textId="11F8AF0A" w:rsidR="007B76FF" w:rsidRDefault="007B76FF" w:rsidP="007B76FF">
      <w:pPr>
        <w:pStyle w:val="Heading2"/>
      </w:pPr>
      <w:r>
        <w:lastRenderedPageBreak/>
        <w:t>Relevance and Significance</w:t>
      </w:r>
    </w:p>
    <w:p w14:paraId="2156E0D3" w14:textId="77777777"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 xml:space="preserve">this path, the volume, variety, and veracity associated with integrating across multiple data sources become economically prohibitive to gain timely insights.  The cost of sensors is also decreasing at an exponential rate, which is pushing industries to measure everything models.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these sensors report into business intelligence systems everything 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278DAFBC"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w:t>
      </w:r>
      <w:r w:rsidR="00B545E1">
        <w:t xml:space="preserve">managing </w:t>
      </w:r>
      <w:r>
        <w:t xml:space="preserve">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r>
        <w:lastRenderedPageBreak/>
        <w:t>Literature Review</w:t>
      </w:r>
    </w:p>
    <w:p w14:paraId="3764703E" w14:textId="77777777" w:rsidR="007B76FF" w:rsidRPr="007B76FF" w:rsidRDefault="007B76FF" w:rsidP="007B76FF">
      <w:bookmarkStart w:id="0" w:name="_GoBack"/>
      <w:bookmarkEnd w:id="0"/>
    </w:p>
    <w:sectPr w:rsidR="007B76FF" w:rsidRPr="007B76F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794D3" w14:textId="77777777" w:rsidR="004B509F" w:rsidRDefault="004B509F" w:rsidP="0082223F">
      <w:pPr>
        <w:spacing w:line="240" w:lineRule="auto"/>
      </w:pPr>
      <w:r>
        <w:separator/>
      </w:r>
    </w:p>
  </w:endnote>
  <w:endnote w:type="continuationSeparator" w:id="0">
    <w:p w14:paraId="59F1CB24" w14:textId="77777777" w:rsidR="004B509F" w:rsidRDefault="004B509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DC35C" w14:textId="77777777" w:rsidR="004B509F" w:rsidRDefault="004B509F" w:rsidP="0082223F">
      <w:pPr>
        <w:spacing w:line="240" w:lineRule="auto"/>
      </w:pPr>
      <w:r>
        <w:separator/>
      </w:r>
    </w:p>
  </w:footnote>
  <w:footnote w:type="continuationSeparator" w:id="0">
    <w:p w14:paraId="5E552DF4" w14:textId="77777777" w:rsidR="004B509F" w:rsidRDefault="004B509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83597"/>
    <w:rsid w:val="001F12E7"/>
    <w:rsid w:val="002557CC"/>
    <w:rsid w:val="002806B7"/>
    <w:rsid w:val="00281CD3"/>
    <w:rsid w:val="003E254E"/>
    <w:rsid w:val="00401D65"/>
    <w:rsid w:val="004223E8"/>
    <w:rsid w:val="00430EF2"/>
    <w:rsid w:val="004A784B"/>
    <w:rsid w:val="004B509F"/>
    <w:rsid w:val="005701F0"/>
    <w:rsid w:val="005E6B02"/>
    <w:rsid w:val="0062614A"/>
    <w:rsid w:val="006346D5"/>
    <w:rsid w:val="006B7D8D"/>
    <w:rsid w:val="0073677D"/>
    <w:rsid w:val="007B4601"/>
    <w:rsid w:val="007B76FF"/>
    <w:rsid w:val="0082223F"/>
    <w:rsid w:val="008B5129"/>
    <w:rsid w:val="00A3716A"/>
    <w:rsid w:val="00B545E1"/>
    <w:rsid w:val="00B5539B"/>
    <w:rsid w:val="00C6482C"/>
    <w:rsid w:val="00C73692"/>
    <w:rsid w:val="00C93BB7"/>
    <w:rsid w:val="00CB25E9"/>
    <w:rsid w:val="00D2583C"/>
    <w:rsid w:val="00DE2224"/>
    <w:rsid w:val="00DE237B"/>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s>
</file>

<file path=customXml/itemProps1.xml><?xml version="1.0" encoding="utf-8"?>
<ds:datastoreItem xmlns:ds="http://schemas.openxmlformats.org/officeDocument/2006/customXml" ds:itemID="{65EE5C48-07DD-49C1-9205-11118065F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0</TotalTime>
  <Pages>5</Pages>
  <Words>976</Words>
  <Characters>556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0-01-19T19:31:00Z</dcterms:modified>
</cp:coreProperties>
</file>